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7b4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7960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bf9e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